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Italy</w:t>
      </w:r>
      <w:r>
        <w:t xml:space="preserve"> </w:t>
      </w:r>
      <w:r>
        <w:t xml:space="preserve">Milan</w:t>
      </w:r>
    </w:p>
    <w:bookmarkStart w:id="21" w:name="X486ac1e052f1d6f92eabfbc359bdb91809db32a"/>
    <w:p>
      <w:pPr>
        <w:pStyle w:val="Heading1"/>
      </w:pPr>
      <w:r>
        <w:t xml:space="preserve">Internship Application Letter for Plumber Internship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br/>
      </w:r>
    </w:p>
    <w:p>
      <w:pPr>
        <w:pStyle w:val="BodyText"/>
      </w:pPr>
      <w:r>
        <w:t xml:space="preserve">[Date]</w:t>
      </w:r>
    </w:p>
    <w:p>
      <w:pPr>
        <w:pStyle w:val="BodyText"/>
      </w:pPr>
      <w:r>
        <w:br/>
      </w:r>
    </w:p>
    <w:p>
      <w:pPr>
        <w:pStyle w:val="BodyText"/>
      </w:pPr>
      <w:r>
        <w:t xml:space="preserve">Hiring Manager</w:t>
      </w:r>
    </w:p>
    <w:p>
      <w:pPr>
        <w:pStyle w:val="BodyText"/>
      </w:pPr>
      <w:r>
        <w:t xml:space="preserve">[Company Name - Fictional but realistic for Milan, e.g., "Mestre Impianti Idraulici"]</w:t>
      </w:r>
    </w:p>
    <w:p>
      <w:pPr>
        <w:pStyle w:val="BodyText"/>
      </w:pPr>
      <w:r>
        <w:t xml:space="preserve">[Company Address]</w:t>
      </w:r>
    </w:p>
    <w:p>
      <w:pPr>
        <w:pStyle w:val="BodyText"/>
      </w:pPr>
      <w:r>
        <w:t xml:space="preserve">20121 Milan, Italy</w:t>
      </w:r>
    </w:p>
    <w:p>
      <w:pPr>
        <w:pStyle w:val="BodyText"/>
      </w:pPr>
      <w:r>
        <w:br/>
      </w:r>
    </w:p>
    <w:bookmarkStart w:id="20" w:name="Xdb0b953b2e65a06c2feac2dd838b2f01703aae2"/>
    <w:p>
      <w:pPr>
        <w:pStyle w:val="Heading2"/>
      </w:pPr>
      <w:r>
        <w:t xml:space="preserve">Subject: Application for Plumbing Internship Position in Milan, Italy</w:t>
      </w:r>
    </w:p>
    <w:p>
      <w:pPr>
        <w:pStyle w:val="FirstParagraph"/>
      </w:pPr>
      <w:r>
        <w:t xml:space="preserve">Dear Hiring Manager,</w:t>
      </w:r>
    </w:p>
    <w:p>
      <w:pPr>
        <w:pStyle w:val="BodyText"/>
      </w:pPr>
      <w:r>
        <w:t xml:space="preserve">It is with profound enthusiasm and meticulous preparation that I submit my application for the</w:t>
      </w:r>
      <w:r>
        <w:t xml:space="preserve"> </w:t>
      </w:r>
      <w:r>
        <w:rPr>
          <w:bCs/>
          <w:b/>
        </w:rPr>
        <w:t xml:space="preserve">Plumber Internship</w:t>
      </w:r>
      <w:r>
        <w:t xml:space="preserve"> </w:t>
      </w:r>
      <w:r>
        <w:t xml:space="preserve">position at [Company Name], as advertised on [Platform where job was found - e.g., LinkedIn, company website]. As a dedicated and technically proficient student in Plumbing Engineering at the University of Bologna, with a specific focus on modern European water systems and sustainable practices, I am deeply motivated to contribute my skills within the dynamic urban environment of</w:t>
      </w:r>
      <w:r>
        <w:t xml:space="preserve"> </w:t>
      </w:r>
      <w:r>
        <w:rPr>
          <w:bCs/>
          <w:b/>
        </w:rPr>
        <w:t xml:space="preserve">Italy Milan</w:t>
      </w:r>
      <w:r>
        <w:t xml:space="preserve">. This</w:t>
      </w:r>
      <w:r>
        <w:t xml:space="preserve"> </w:t>
      </w:r>
      <w:r>
        <w:rPr>
          <w:iCs/>
          <w:i/>
        </w:rPr>
        <w:t xml:space="preserve">Internship Application Letter</w:t>
      </w:r>
      <w:r>
        <w:t xml:space="preserve"> </w:t>
      </w:r>
      <w:r>
        <w:t xml:space="preserve">outlines not only my technical qualifications but also my profound understanding of Milan's unique plumbing challenges and my unwavering commitment to excelling in your esteemed organization.</w:t>
      </w:r>
    </w:p>
    <w:p>
      <w:pPr>
        <w:pStyle w:val="BodyText"/>
      </w:pPr>
      <w:r>
        <w:t xml:space="preserve">Milan, a city renowned for its architectural grandeur spanning centuries, presents a fascinating yet demanding landscape for plumbing professionals. Historic districts like Brera and Navigli feature intricate water systems within 19th-century structures, while the modern high-rises of Porta Nuova demand cutting-edge solutions. I have extensively researched Milan’s specific plumbing infrastructure requirements, including its adherence to</w:t>
      </w:r>
      <w:r>
        <w:t xml:space="preserve"> </w:t>
      </w:r>
      <w:r>
        <w:rPr>
          <w:iCs/>
          <w:i/>
        </w:rPr>
        <w:t xml:space="preserve">Norme Tecniche di Attuazione (NTA)</w:t>
      </w:r>
      <w:r>
        <w:t xml:space="preserve"> </w:t>
      </w:r>
      <w:r>
        <w:t xml:space="preserve">for building services and the critical importance of water conservation in a city with significant seasonal variations. My academic coursework directly addresses these needs: I completed a specialized module on "Urban Water Systems in Historic Cities" where I analyzed case studies from Milan’s ancient aqueducts and their integration with contemporary infrastructure. Furthermore, my hands-on training at the University's technical lab focused on</w:t>
      </w:r>
      <w:r>
        <w:t xml:space="preserve"> </w:t>
      </w:r>
      <w:r>
        <w:rPr>
          <w:iCs/>
          <w:i/>
        </w:rPr>
        <w:t xml:space="preserve">system design for high-rise buildings</w:t>
      </w:r>
      <w:r>
        <w:t xml:space="preserve"> </w:t>
      </w:r>
      <w:r>
        <w:t xml:space="preserve">and</w:t>
      </w:r>
      <w:r>
        <w:t xml:space="preserve"> </w:t>
      </w:r>
      <w:r>
        <w:rPr>
          <w:iCs/>
          <w:i/>
        </w:rPr>
        <w:t xml:space="preserve">diagnosis of pressure issues in aging pipelines</w:t>
      </w:r>
      <w:r>
        <w:t xml:space="preserve">, mirroring challenges frequently encountered across Milan.</w:t>
      </w:r>
    </w:p>
    <w:p>
      <w:pPr>
        <w:pStyle w:val="BodyText"/>
      </w:pPr>
      <w:r>
        <w:t xml:space="preserve">My technical foundation is robust and directly applicable to your operations. I am proficient in the installation, maintenance, and repair of residential and commercial plumbing systems using both traditional materials (copper, PVC) and modern sustainable alternatives like PEX piping. I possess a strong working knowledge of essential tools including pipe wrenches, drain snakes, soldering torches for copper joints (acquired through certified training), pressure gauges for system diagnostics, and basic electrical testers used in pump systems. Crucially, I have completed the mandatory</w:t>
      </w:r>
      <w:r>
        <w:t xml:space="preserve"> </w:t>
      </w:r>
      <w:r>
        <w:rPr>
          <w:iCs/>
          <w:i/>
        </w:rPr>
        <w:t xml:space="preserve">certificazione di idraulico</w:t>
      </w:r>
      <w:r>
        <w:t xml:space="preserve"> </w:t>
      </w:r>
      <w:r>
        <w:t xml:space="preserve">(plumbing certification) required for all technicians working on public utilities within the Lombardy region – a prerequisite I understand is vital before commencing any practical work in</w:t>
      </w:r>
      <w:r>
        <w:t xml:space="preserve"> </w:t>
      </w:r>
      <w:r>
        <w:rPr>
          <w:bCs/>
          <w:b/>
        </w:rPr>
        <w:t xml:space="preserve">Italy Milan</w:t>
      </w:r>
      <w:r>
        <w:t xml:space="preserve">. My recent internship at "Sistema Acque Roma" provided direct experience with municipal water network inspections, which involved collaborating with city engineers to identify leaks in high-pressure zones – a skill directly transferable to managing Milan's complex distribution network.</w:t>
      </w:r>
    </w:p>
    <w:p>
      <w:pPr>
        <w:pStyle w:val="BodyText"/>
      </w:pPr>
      <w:r>
        <w:t xml:space="preserve">What distinguishes my approach is not merely technical competence, but a deep respect for the cultural and operational context of plumbing in Italy. I understand that Italian clients place immense value on precision, meticulous craftsmanship, and clear communication. I am currently enrolled in an intensive Italian language course at the Centro Studi Lingue di Milano (CSL) specifically targeting industry terminology – "misura della pressione," "sistema di scarico," "fissaggio dei tubi" – ensuring I can communicate effectively with both colleagues and clients during my</w:t>
      </w:r>
      <w:r>
        <w:t xml:space="preserve"> </w:t>
      </w:r>
      <w:r>
        <w:rPr>
          <w:bCs/>
          <w:b/>
        </w:rPr>
        <w:t xml:space="preserve">Internship Application</w:t>
      </w:r>
      <w:r>
        <w:t xml:space="preserve">. I have also familiarized myself with Italian work culture, recognizing the importance of punctuality, formal greetings (e.g., "Buongiorno Signor Rossi"), and building trust through reliability. My goal is not just to learn the trade but to integrate seamlessly into your team's workflow from day one, respecting Milanese professional standards while contributing fresh perspectives on efficiency and sustainability.</w:t>
      </w:r>
    </w:p>
    <w:p>
      <w:pPr>
        <w:pStyle w:val="BodyText"/>
      </w:pPr>
      <w:r>
        <w:t xml:space="preserve">I am particularly drawn to [Company Name] because of your renowned work on the "Sistema Acque Verdi" (Green Water System) project in the Parco Lambro district. Your commitment to integrating eco-friendly solutions, such as rainwater harvesting systems and low-flow fixtures within historic building renovations, aligns perfectly with my academic focus on sustainable plumbing practices. I am eager to learn under your experienced team's guidance and contribute to projects that enhance Milan's resilience and environmental footprint – a mission deeply relevant for the future of plumbing in</w:t>
      </w:r>
      <w:r>
        <w:t xml:space="preserve"> </w:t>
      </w:r>
      <w:r>
        <w:rPr>
          <w:bCs/>
          <w:b/>
        </w:rPr>
        <w:t xml:space="preserve">Italy Milan</w:t>
      </w:r>
      <w:r>
        <w:t xml:space="preserve">. I have also noted your recent expansion into smart home water management technology, an area where my enthusiasm for IoT applications in building services could provide valuable support during my internship.</w:t>
      </w:r>
    </w:p>
    <w:p>
      <w:pPr>
        <w:pStyle w:val="BodyText"/>
      </w:pPr>
      <w:r>
        <w:t xml:space="preserve">The opportunity to apply my knowledge within the heart of one of Europe's most vibrant cities is unparalleled. I am fully prepared for the responsibilities this</w:t>
      </w:r>
      <w:r>
        <w:t xml:space="preserve"> </w:t>
      </w:r>
      <w:r>
        <w:rPr>
          <w:bCs/>
          <w:b/>
        </w:rPr>
        <w:t xml:space="preserve">Plumber Internship</w:t>
      </w:r>
      <w:r>
        <w:t xml:space="preserve"> </w:t>
      </w:r>
      <w:r>
        <w:t xml:space="preserve">entails, including assisting licensed plumbers with site visits, material preparation, basic system diagnostics under supervision, and meticulous documentation – all while adhering strictly to Italy's stringent health and safety regulations (</w:t>
      </w:r>
      <w:r>
        <w:rPr>
          <w:iCs/>
          <w:i/>
        </w:rPr>
        <w:t xml:space="preserve">Sicurezza sul Lavoro</w:t>
      </w:r>
      <w:r>
        <w:t xml:space="preserve">). I am committed to maintaining the highest standards of professionalism and hygiene essential for working in residential properties across Milan. My adaptability is proven by successfully navigating a semester abroad in Barcelona, where I quickly adjusted to different work practices while maintaining academic excellence.</w:t>
      </w:r>
    </w:p>
    <w:p>
      <w:pPr>
        <w:pStyle w:val="BodyText"/>
      </w:pPr>
      <w:r>
        <w:t xml:space="preserve">I have attached my resume detailing my full qualifications and certifications, including copies of my Italian plumbing certification and language proficiency certificate. I am confident that my technical skills, proactive attitude, dedication to sustainable solutions, and genuine passion for the craftsmanship of plumbing make me an ideal candidate for this internship. I am available for an interview at your earliest convenience and will ensure all necessary documentation regarding work authorization in Italy is promptly provided.</w:t>
      </w:r>
    </w:p>
    <w:p>
      <w:pPr>
        <w:pStyle w:val="BodyText"/>
      </w:pPr>
      <w:r>
        <w:t xml:space="preserve">Thank you for considering my application. I am incredibly excited about the prospect of contributing to [Company Name]'s legacy of excellence in Milan's plumbing industry and learning from the experts who shape the city's essential infrastructure. I look forward to discussing how my skills and enthusiasm can benefit your team.</w:t>
      </w:r>
    </w:p>
    <w:p>
      <w:pPr>
        <w:pStyle w:val="BodyText"/>
      </w:pPr>
      <w:r>
        <w:br/>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Italy Milan</dc:title>
  <dc:creator/>
  <dc:language>en</dc:language>
  <cp:keywords/>
  <dcterms:created xsi:type="dcterms:W3CDTF">2026-07-20T18:41:50Z</dcterms:created>
  <dcterms:modified xsi:type="dcterms:W3CDTF">2026-07-20T18:41:50Z</dcterms:modified>
</cp:coreProperties>
</file>

<file path=docProps/custom.xml><?xml version="1.0" encoding="utf-8"?>
<Properties xmlns="http://schemas.openxmlformats.org/officeDocument/2006/custom-properties" xmlns:vt="http://schemas.openxmlformats.org/officeDocument/2006/docPropsVTypes"/>
</file>